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337"/>
        <w:gridCol w:w="2338"/>
      </w:tblGrid>
      <w:tr w:rsidR="002F2200" w:rsidTr="00E552A4">
        <w:tc>
          <w:tcPr>
            <w:tcW w:w="4675" w:type="dxa"/>
          </w:tcPr>
          <w:p w:rsidR="002F2200" w:rsidRDefault="002F2200">
            <w:bookmarkStart w:id="0" w:name="_GoBack"/>
            <w:bookmarkEnd w:id="0"/>
            <w:r>
              <w:t xml:space="preserve">Use Case Name: </w:t>
            </w:r>
            <w:r w:rsidR="003169AA">
              <w:t>Show Code</w:t>
            </w:r>
          </w:p>
        </w:tc>
        <w:tc>
          <w:tcPr>
            <w:tcW w:w="2337" w:type="dxa"/>
          </w:tcPr>
          <w:p w:rsidR="002F2200" w:rsidRDefault="002F2200">
            <w:r>
              <w:t>ID:</w:t>
            </w:r>
            <w:r w:rsidR="008934F7">
              <w:t xml:space="preserve"> 1</w:t>
            </w:r>
          </w:p>
        </w:tc>
        <w:tc>
          <w:tcPr>
            <w:tcW w:w="2338" w:type="dxa"/>
          </w:tcPr>
          <w:p w:rsidR="002F2200" w:rsidRDefault="002F2200">
            <w:r>
              <w:t>Importance Level:</w:t>
            </w:r>
            <w:r w:rsidR="008934F7">
              <w:t xml:space="preserve"> High</w:t>
            </w:r>
          </w:p>
        </w:tc>
      </w:tr>
      <w:tr w:rsidR="002F2200" w:rsidTr="00017FA2">
        <w:tc>
          <w:tcPr>
            <w:tcW w:w="4675" w:type="dxa"/>
          </w:tcPr>
          <w:p w:rsidR="002F2200" w:rsidRDefault="002F2200">
            <w:r>
              <w:t>Primary Actor</w:t>
            </w:r>
            <w:r w:rsidR="008934F7">
              <w:t>: Member</w:t>
            </w:r>
          </w:p>
        </w:tc>
        <w:tc>
          <w:tcPr>
            <w:tcW w:w="4675" w:type="dxa"/>
            <w:gridSpan w:val="2"/>
          </w:tcPr>
          <w:p w:rsidR="002F2200" w:rsidRDefault="002F2200">
            <w:r>
              <w:t>Use Case Type:</w:t>
            </w:r>
            <w:r w:rsidR="008934F7">
              <w:t xml:space="preserve"> Essential</w:t>
            </w:r>
          </w:p>
        </w:tc>
      </w:tr>
      <w:tr w:rsidR="002F2200" w:rsidTr="002F2200">
        <w:tc>
          <w:tcPr>
            <w:tcW w:w="9350" w:type="dxa"/>
            <w:gridSpan w:val="3"/>
          </w:tcPr>
          <w:p w:rsidR="008934F7" w:rsidRDefault="002F2200">
            <w:r>
              <w:t>Stakeholders and interests:</w:t>
            </w:r>
            <w:r w:rsidR="008934F7">
              <w:t xml:space="preserve"> </w:t>
            </w:r>
          </w:p>
          <w:p w:rsidR="002F2200" w:rsidRDefault="008934F7">
            <w:r>
              <w:t>Alpha Kappa Psi, QR Code</w:t>
            </w:r>
          </w:p>
        </w:tc>
      </w:tr>
      <w:tr w:rsidR="002F2200" w:rsidTr="002F2200">
        <w:tc>
          <w:tcPr>
            <w:tcW w:w="9350" w:type="dxa"/>
            <w:gridSpan w:val="3"/>
          </w:tcPr>
          <w:p w:rsidR="002F2200" w:rsidRDefault="002F2200">
            <w:r>
              <w:t>Brief description:</w:t>
            </w:r>
          </w:p>
          <w:p w:rsidR="008934F7" w:rsidRDefault="008934F7">
            <w:r>
              <w:t>Member shows QR Code, Admin Scans QR Code, Member Database marks attendance.</w:t>
            </w:r>
          </w:p>
        </w:tc>
      </w:tr>
      <w:tr w:rsidR="002F2200" w:rsidTr="002F2200">
        <w:tc>
          <w:tcPr>
            <w:tcW w:w="9350" w:type="dxa"/>
            <w:gridSpan w:val="3"/>
          </w:tcPr>
          <w:p w:rsidR="002F2200" w:rsidRDefault="002F2200">
            <w:r>
              <w:t>Trigger:</w:t>
            </w:r>
            <w:r w:rsidR="003169AA">
              <w:t xml:space="preserve"> </w:t>
            </w:r>
          </w:p>
          <w:p w:rsidR="003169AA" w:rsidRDefault="003169AA">
            <w:r>
              <w:t>Member comes up to admin and needs to be marked present for attendance.</w:t>
            </w:r>
          </w:p>
        </w:tc>
      </w:tr>
      <w:tr w:rsidR="002F2200" w:rsidTr="002F2200">
        <w:tc>
          <w:tcPr>
            <w:tcW w:w="9350" w:type="dxa"/>
            <w:gridSpan w:val="3"/>
          </w:tcPr>
          <w:p w:rsidR="002F2200" w:rsidRDefault="002F2200">
            <w:r>
              <w:t>Relationships:</w:t>
            </w:r>
          </w:p>
          <w:p w:rsidR="003169AA" w:rsidRDefault="003169AA">
            <w:r>
              <w:t>Includes: Member Login</w:t>
            </w:r>
          </w:p>
        </w:tc>
      </w:tr>
      <w:tr w:rsidR="002F2200" w:rsidTr="002F2200">
        <w:tc>
          <w:tcPr>
            <w:tcW w:w="9350" w:type="dxa"/>
            <w:gridSpan w:val="3"/>
          </w:tcPr>
          <w:p w:rsidR="002F2200" w:rsidRDefault="008934F7">
            <w:r>
              <w:t>Normal flow of events:</w:t>
            </w:r>
          </w:p>
          <w:p w:rsidR="003169AA" w:rsidRDefault="003169AA" w:rsidP="003169AA">
            <w:pPr>
              <w:pStyle w:val="ListParagraph"/>
              <w:numPr>
                <w:ilvl w:val="0"/>
                <w:numId w:val="1"/>
              </w:numPr>
            </w:pPr>
            <w:r>
              <w:t>The Member comes to a chapter meeting</w:t>
            </w:r>
          </w:p>
          <w:p w:rsidR="003169AA" w:rsidRDefault="003169AA" w:rsidP="003169AA">
            <w:pPr>
              <w:pStyle w:val="ListParagraph"/>
              <w:numPr>
                <w:ilvl w:val="0"/>
                <w:numId w:val="1"/>
              </w:numPr>
            </w:pPr>
            <w:r>
              <w:t>The Member comes up to the admin</w:t>
            </w:r>
          </w:p>
          <w:p w:rsidR="003169AA" w:rsidRDefault="003169AA" w:rsidP="003169AA">
            <w:pPr>
              <w:pStyle w:val="ListParagraph"/>
              <w:numPr>
                <w:ilvl w:val="0"/>
                <w:numId w:val="1"/>
              </w:numPr>
            </w:pPr>
            <w:r>
              <w:t>The Member shows code to admin</w:t>
            </w:r>
          </w:p>
          <w:p w:rsidR="003169AA" w:rsidRDefault="003169AA" w:rsidP="003169AA"/>
        </w:tc>
      </w:tr>
      <w:tr w:rsidR="008934F7" w:rsidTr="002F2200">
        <w:tc>
          <w:tcPr>
            <w:tcW w:w="9350" w:type="dxa"/>
            <w:gridSpan w:val="3"/>
          </w:tcPr>
          <w:p w:rsidR="008934F7" w:rsidRDefault="008934F7">
            <w:proofErr w:type="spellStart"/>
            <w:r>
              <w:t>Subflows</w:t>
            </w:r>
            <w:proofErr w:type="spellEnd"/>
            <w:r>
              <w:t>:</w:t>
            </w:r>
          </w:p>
        </w:tc>
      </w:tr>
      <w:tr w:rsidR="008934F7" w:rsidTr="002F2200">
        <w:tc>
          <w:tcPr>
            <w:tcW w:w="9350" w:type="dxa"/>
            <w:gridSpan w:val="3"/>
          </w:tcPr>
          <w:p w:rsidR="008934F7" w:rsidRDefault="008934F7">
            <w:r>
              <w:t>Alternate/exceptional flows:</w:t>
            </w:r>
          </w:p>
        </w:tc>
      </w:tr>
    </w:tbl>
    <w:p w:rsidR="009227DC" w:rsidRDefault="00276E7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337"/>
        <w:gridCol w:w="2338"/>
      </w:tblGrid>
      <w:tr w:rsidR="003169AA" w:rsidTr="00336B1F">
        <w:tc>
          <w:tcPr>
            <w:tcW w:w="4675" w:type="dxa"/>
          </w:tcPr>
          <w:p w:rsidR="003169AA" w:rsidRDefault="003169AA" w:rsidP="00336B1F">
            <w:r>
              <w:t>Use Case Name: Member Login</w:t>
            </w:r>
          </w:p>
        </w:tc>
        <w:tc>
          <w:tcPr>
            <w:tcW w:w="2337" w:type="dxa"/>
          </w:tcPr>
          <w:p w:rsidR="003169AA" w:rsidRDefault="003169AA" w:rsidP="00336B1F">
            <w:r>
              <w:t>ID: 2</w:t>
            </w:r>
          </w:p>
        </w:tc>
        <w:tc>
          <w:tcPr>
            <w:tcW w:w="2338" w:type="dxa"/>
          </w:tcPr>
          <w:p w:rsidR="003169AA" w:rsidRDefault="003169AA" w:rsidP="00336B1F">
            <w:r>
              <w:t>Importance Level: High</w:t>
            </w:r>
          </w:p>
        </w:tc>
      </w:tr>
      <w:tr w:rsidR="003169AA" w:rsidTr="00336B1F">
        <w:tc>
          <w:tcPr>
            <w:tcW w:w="4675" w:type="dxa"/>
          </w:tcPr>
          <w:p w:rsidR="003169AA" w:rsidRDefault="003169AA" w:rsidP="00336B1F">
            <w:r>
              <w:t>Primary Actor: Member</w:t>
            </w:r>
          </w:p>
        </w:tc>
        <w:tc>
          <w:tcPr>
            <w:tcW w:w="4675" w:type="dxa"/>
            <w:gridSpan w:val="2"/>
          </w:tcPr>
          <w:p w:rsidR="003169AA" w:rsidRDefault="003169AA" w:rsidP="00336B1F">
            <w:r>
              <w:t>Use Case Type: Essential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 xml:space="preserve">Stakeholders and interests: </w:t>
            </w:r>
          </w:p>
          <w:p w:rsidR="003169AA" w:rsidRDefault="003169AA" w:rsidP="00336B1F">
            <w:r>
              <w:t>Alpha Kappa Psi, QR Code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>Brief description:</w:t>
            </w:r>
          </w:p>
          <w:p w:rsidR="003169AA" w:rsidRDefault="003169AA" w:rsidP="00336B1F">
            <w:r>
              <w:t>Member logs in through app interface with ID and password.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 xml:space="preserve">Trigger: </w:t>
            </w:r>
          </w:p>
          <w:p w:rsidR="003169AA" w:rsidRDefault="003169AA" w:rsidP="00336B1F">
            <w:r>
              <w:t>Member logs in through app interface.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>Relationships:</w:t>
            </w:r>
          </w:p>
          <w:p w:rsidR="003169AA" w:rsidRDefault="003169AA" w:rsidP="00336B1F">
            <w:r>
              <w:t xml:space="preserve">Includes: </w:t>
            </w:r>
            <w:r w:rsidR="00113BD5">
              <w:t>Show Code</w:t>
            </w:r>
          </w:p>
          <w:p w:rsidR="00113BD5" w:rsidRDefault="00113BD5" w:rsidP="00336B1F">
            <w:r>
              <w:t>Includes: Scan Code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>Normal flow of events:</w:t>
            </w:r>
          </w:p>
          <w:p w:rsidR="003169AA" w:rsidRDefault="003169AA" w:rsidP="00113BD5">
            <w:pPr>
              <w:pStyle w:val="ListParagraph"/>
              <w:numPr>
                <w:ilvl w:val="0"/>
                <w:numId w:val="2"/>
              </w:numPr>
            </w:pPr>
            <w:r>
              <w:t xml:space="preserve">The Member </w:t>
            </w:r>
            <w:r w:rsidR="00113BD5">
              <w:t>logs in</w:t>
            </w:r>
          </w:p>
          <w:p w:rsidR="00113BD5" w:rsidRDefault="00113BD5" w:rsidP="00113BD5">
            <w:pPr>
              <w:pStyle w:val="ListParagraph"/>
            </w:pPr>
            <w:r>
              <w:t>S-1: The Member is now able to see their code in the app</w:t>
            </w:r>
          </w:p>
          <w:p w:rsidR="003169AA" w:rsidRDefault="003169AA" w:rsidP="00336B1F"/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proofErr w:type="spellStart"/>
            <w:r>
              <w:t>Subflows</w:t>
            </w:r>
            <w:proofErr w:type="spellEnd"/>
            <w:r>
              <w:t>:</w:t>
            </w:r>
          </w:p>
          <w:p w:rsidR="00113BD5" w:rsidRDefault="00113BD5" w:rsidP="00336B1F">
            <w:r>
              <w:t>S-1 The Member is able to see their dashboard in the app to pull up the scan code</w:t>
            </w:r>
          </w:p>
        </w:tc>
      </w:tr>
      <w:tr w:rsidR="003169AA" w:rsidTr="00336B1F">
        <w:tc>
          <w:tcPr>
            <w:tcW w:w="9350" w:type="dxa"/>
            <w:gridSpan w:val="3"/>
          </w:tcPr>
          <w:p w:rsidR="003169AA" w:rsidRDefault="003169AA" w:rsidP="00336B1F">
            <w:r>
              <w:t>Alternate/exceptional flows:</w:t>
            </w:r>
          </w:p>
        </w:tc>
      </w:tr>
    </w:tbl>
    <w:p w:rsidR="003169AA" w:rsidRDefault="003169A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337"/>
        <w:gridCol w:w="2338"/>
      </w:tblGrid>
      <w:tr w:rsidR="00113BD5" w:rsidTr="00336B1F">
        <w:tc>
          <w:tcPr>
            <w:tcW w:w="4675" w:type="dxa"/>
          </w:tcPr>
          <w:p w:rsidR="00113BD5" w:rsidRDefault="00113BD5" w:rsidP="00336B1F">
            <w:r>
              <w:t>Use Case Name: Scan Code</w:t>
            </w:r>
          </w:p>
        </w:tc>
        <w:tc>
          <w:tcPr>
            <w:tcW w:w="2337" w:type="dxa"/>
          </w:tcPr>
          <w:p w:rsidR="00113BD5" w:rsidRDefault="00113BD5" w:rsidP="00336B1F">
            <w:r>
              <w:t>ID: 3</w:t>
            </w:r>
          </w:p>
        </w:tc>
        <w:tc>
          <w:tcPr>
            <w:tcW w:w="2338" w:type="dxa"/>
          </w:tcPr>
          <w:p w:rsidR="00113BD5" w:rsidRDefault="00113BD5" w:rsidP="00336B1F">
            <w:r>
              <w:t>Importance Level: High</w:t>
            </w:r>
          </w:p>
        </w:tc>
      </w:tr>
      <w:tr w:rsidR="00113BD5" w:rsidTr="00336B1F">
        <w:tc>
          <w:tcPr>
            <w:tcW w:w="4675" w:type="dxa"/>
          </w:tcPr>
          <w:p w:rsidR="00113BD5" w:rsidRDefault="00113BD5" w:rsidP="00336B1F">
            <w:r>
              <w:t>Primary Actor: Admin</w:t>
            </w:r>
          </w:p>
        </w:tc>
        <w:tc>
          <w:tcPr>
            <w:tcW w:w="4675" w:type="dxa"/>
            <w:gridSpan w:val="2"/>
          </w:tcPr>
          <w:p w:rsidR="00113BD5" w:rsidRDefault="00113BD5" w:rsidP="00336B1F">
            <w:r>
              <w:t>Use Case Type: Essential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t xml:space="preserve">Stakeholders and interests: </w:t>
            </w:r>
          </w:p>
          <w:p w:rsidR="00113BD5" w:rsidRDefault="00113BD5" w:rsidP="00336B1F">
            <w:r>
              <w:t>Alpha Kappa Psi Executive Members, QR Code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t>Brief description:</w:t>
            </w:r>
          </w:p>
          <w:p w:rsidR="00113BD5" w:rsidRDefault="00113BD5" w:rsidP="00336B1F">
            <w:r>
              <w:t>Admin pulls up code scanner and scans QR Code.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t xml:space="preserve">Trigger: </w:t>
            </w:r>
          </w:p>
          <w:p w:rsidR="00113BD5" w:rsidRDefault="00113BD5" w:rsidP="00336B1F">
            <w:r>
              <w:t>Member comes up to admin and needs to be marked present for attendance.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lastRenderedPageBreak/>
              <w:t>Relationships:</w:t>
            </w:r>
          </w:p>
          <w:p w:rsidR="00113BD5" w:rsidRDefault="00113BD5" w:rsidP="00336B1F">
            <w:r>
              <w:t>Includes: Member Login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t>Normal flow of events:</w:t>
            </w:r>
          </w:p>
          <w:p w:rsidR="00113BD5" w:rsidRDefault="00113BD5" w:rsidP="00113BD5">
            <w:pPr>
              <w:pStyle w:val="ListParagraph"/>
              <w:numPr>
                <w:ilvl w:val="0"/>
                <w:numId w:val="3"/>
              </w:numPr>
            </w:pPr>
            <w:r>
              <w:t>The Member comes to a chapter meeting</w:t>
            </w:r>
          </w:p>
          <w:p w:rsidR="00113BD5" w:rsidRDefault="00113BD5" w:rsidP="00113BD5">
            <w:pPr>
              <w:pStyle w:val="ListParagraph"/>
              <w:numPr>
                <w:ilvl w:val="0"/>
                <w:numId w:val="3"/>
              </w:numPr>
            </w:pPr>
            <w:r>
              <w:t>The Member comes up to the admin</w:t>
            </w:r>
          </w:p>
          <w:p w:rsidR="00113BD5" w:rsidRDefault="00113BD5" w:rsidP="00113BD5">
            <w:pPr>
              <w:pStyle w:val="ListParagraph"/>
              <w:numPr>
                <w:ilvl w:val="0"/>
                <w:numId w:val="3"/>
              </w:numPr>
            </w:pPr>
            <w:r>
              <w:t>The Admin scans the Member’s QR Code</w:t>
            </w:r>
          </w:p>
          <w:p w:rsidR="00113BD5" w:rsidRDefault="00113BD5" w:rsidP="00336B1F"/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proofErr w:type="spellStart"/>
            <w:r>
              <w:t>Subflows</w:t>
            </w:r>
            <w:proofErr w:type="spellEnd"/>
            <w:r>
              <w:t>:</w:t>
            </w:r>
          </w:p>
        </w:tc>
      </w:tr>
      <w:tr w:rsidR="00113BD5" w:rsidTr="00336B1F">
        <w:tc>
          <w:tcPr>
            <w:tcW w:w="9350" w:type="dxa"/>
            <w:gridSpan w:val="3"/>
          </w:tcPr>
          <w:p w:rsidR="00113BD5" w:rsidRDefault="00113BD5" w:rsidP="00336B1F">
            <w:r>
              <w:t>Alternate/exceptional flows:</w:t>
            </w:r>
          </w:p>
        </w:tc>
      </w:tr>
    </w:tbl>
    <w:p w:rsidR="00113BD5" w:rsidRDefault="00113BD5"/>
    <w:sectPr w:rsidR="00113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E0310"/>
    <w:multiLevelType w:val="hybridMultilevel"/>
    <w:tmpl w:val="DC94B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BA6750"/>
    <w:multiLevelType w:val="hybridMultilevel"/>
    <w:tmpl w:val="DC94B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17C08"/>
    <w:multiLevelType w:val="hybridMultilevel"/>
    <w:tmpl w:val="DC94B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I1NzY0NzQxMjBU0lEKTi0uzszPAykwrAUAVbEeFCwAAAA="/>
  </w:docVars>
  <w:rsids>
    <w:rsidRoot w:val="002F2200"/>
    <w:rsid w:val="00113BD5"/>
    <w:rsid w:val="00276E78"/>
    <w:rsid w:val="002F2200"/>
    <w:rsid w:val="003169AA"/>
    <w:rsid w:val="006F5300"/>
    <w:rsid w:val="008934F7"/>
    <w:rsid w:val="00B67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FCF7EB-3CCD-4B04-B0A7-E07CF3A2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2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69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1FAC6-07FE-40D1-9153-D62E40178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Cohen</dc:creator>
  <cp:keywords/>
  <dc:description/>
  <cp:lastModifiedBy>Kyle Troyer</cp:lastModifiedBy>
  <cp:revision>2</cp:revision>
  <dcterms:created xsi:type="dcterms:W3CDTF">2020-03-11T01:09:00Z</dcterms:created>
  <dcterms:modified xsi:type="dcterms:W3CDTF">2020-03-11T01:09:00Z</dcterms:modified>
</cp:coreProperties>
</file>